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10226" w14:textId="2BD668D7" w:rsidR="00A43108" w:rsidRPr="000D5EDD" w:rsidRDefault="00A43108" w:rsidP="00B66F9D">
      <w:pPr>
        <w:spacing w:before="400" w:after="120" w:line="240" w:lineRule="auto"/>
        <w:jc w:val="center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 xml:space="preserve">Project </w:t>
      </w:r>
      <w:r w:rsidR="003B47FA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>2</w:t>
      </w:r>
      <w:r w:rsidRPr="000D5EDD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 xml:space="preserve"> - </w:t>
      </w:r>
      <w:r w:rsidR="003B47FA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>Transformations</w:t>
      </w:r>
    </w:p>
    <w:p w14:paraId="14EC16AB" w14:textId="77777777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2"/>
        <w:gridCol w:w="3702"/>
      </w:tblGrid>
      <w:tr w:rsidR="00A43108" w:rsidRPr="000D5EDD" w14:paraId="644A10B0" w14:textId="77777777" w:rsidTr="00B66F9D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E4DB3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Nam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67B2FA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ukunth Balaramachandran Srinivasan</w:t>
            </w:r>
          </w:p>
        </w:tc>
      </w:tr>
      <w:tr w:rsidR="00A43108" w:rsidRPr="000D5EDD" w14:paraId="66624483" w14:textId="77777777" w:rsidTr="00B66F9D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6F110C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uNID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EDBC6C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u1467270</w:t>
            </w:r>
          </w:p>
        </w:tc>
      </w:tr>
    </w:tbl>
    <w:p w14:paraId="74A1864C" w14:textId="77777777" w:rsidR="00DF3FF1" w:rsidRPr="000D5EDD" w:rsidRDefault="00DF3FF1" w:rsidP="00B66F9D">
      <w:pPr>
        <w:pBdr>
          <w:bottom w:val="single" w:sz="4" w:space="1" w:color="auto"/>
        </w:pBdr>
        <w:rPr>
          <w:rFonts w:ascii="Arial" w:hAnsi="Arial" w:cs="Arial"/>
          <w:lang w:eastAsia="en-IN"/>
        </w:rPr>
      </w:pPr>
    </w:p>
    <w:p w14:paraId="52578029" w14:textId="1D66F991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What’s implemented?</w:t>
      </w:r>
    </w:p>
    <w:p w14:paraId="058E3066" w14:textId="1EDEC367" w:rsidR="003A0C5F" w:rsidRDefault="003A0C5F" w:rsidP="00A43108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</w:p>
    <w:p w14:paraId="14C84EDD" w14:textId="422E26DD" w:rsidR="00A43108" w:rsidRDefault="003A0C5F" w:rsidP="00CB0C66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 w:rsidRPr="006A245E"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  <w:t>All requirements implemented.</w:t>
      </w:r>
      <w:r w:rsidR="00CB3976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 </w:t>
      </w:r>
      <w:r w:rsidR="00F2686A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Vertices of an object are displayed with functionalities to rotate, zoom, </w:t>
      </w:r>
      <w:r w:rsidR="00FF2853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and </w:t>
      </w:r>
      <w:r w:rsidR="00F2686A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re-compile shaders</w:t>
      </w:r>
      <w:r w:rsidR="00FF2853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.</w:t>
      </w:r>
      <w:r w:rsidR="00734373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The object is also </w:t>
      </w:r>
      <w:proofErr w:type="spellStart"/>
      <w:r w:rsidR="00734373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cent</w:t>
      </w:r>
      <w:r w:rsidR="008E70AB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e</w:t>
      </w:r>
      <w:r w:rsidR="00734373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red</w:t>
      </w:r>
      <w:proofErr w:type="spellEnd"/>
      <w:r w:rsidR="00734373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on the viewport by finding the </w:t>
      </w:r>
      <w:proofErr w:type="spellStart"/>
      <w:r w:rsidR="00734373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cent</w:t>
      </w:r>
      <w:r w:rsidR="008E70AB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er</w:t>
      </w:r>
      <w:r w:rsidR="00734373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s</w:t>
      </w:r>
      <w:proofErr w:type="spellEnd"/>
      <w:r w:rsidR="00734373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of its bounding box along the x and y axes.</w:t>
      </w:r>
    </w:p>
    <w:p w14:paraId="09FF2E18" w14:textId="77777777" w:rsidR="00CB0C66" w:rsidRDefault="00CB0C66" w:rsidP="00CB0C66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tbl>
      <w:tblPr>
        <w:tblW w:w="96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20"/>
        <w:gridCol w:w="4825"/>
      </w:tblGrid>
      <w:tr w:rsidR="00752C7B" w:rsidRPr="000D5EDD" w14:paraId="22447C4A" w14:textId="77777777" w:rsidTr="006D00B9">
        <w:tc>
          <w:tcPr>
            <w:tcW w:w="0" w:type="auto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C62F2D5" w14:textId="3AE7C53F" w:rsidR="00CB0C66" w:rsidRPr="000D5EDD" w:rsidRDefault="00752C7B" w:rsidP="001001C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52C7B"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  <w:drawing>
                <wp:inline distT="0" distB="0" distL="0" distR="0" wp14:anchorId="6886C58B" wp14:editId="581A2C01">
                  <wp:extent cx="2925391" cy="2305050"/>
                  <wp:effectExtent l="0" t="0" r="8890" b="0"/>
                  <wp:docPr id="17473415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7341589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4957" cy="2312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B0AA40E" w14:textId="00A1BBDF" w:rsidR="00CB0C66" w:rsidRPr="000D5EDD" w:rsidRDefault="00752C7B" w:rsidP="001001C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752C7B"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  <w:drawing>
                <wp:inline distT="0" distB="0" distL="0" distR="0" wp14:anchorId="57B1083E" wp14:editId="66B931DA">
                  <wp:extent cx="2937197" cy="2314352"/>
                  <wp:effectExtent l="0" t="0" r="0" b="0"/>
                  <wp:docPr id="9127819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2781983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7983" cy="2330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2C7B" w:rsidRPr="000D5EDD" w14:paraId="7603B97B" w14:textId="77777777" w:rsidTr="00CB3976">
        <w:trPr>
          <w:trHeight w:val="117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60D622" w14:textId="4335FBD4" w:rsidR="00CB0C66" w:rsidRPr="00CB3976" w:rsidRDefault="00CB0C66" w:rsidP="001001C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8"/>
                <w:szCs w:val="18"/>
                <w:lang w:eastAsia="en-IN"/>
                <w14:ligatures w14:val="none"/>
              </w:rPr>
            </w:pPr>
            <w:r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Fig </w:t>
            </w:r>
            <w:r w:rsidR="00170067"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  <w:r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. </w:t>
            </w:r>
            <w:r w:rsidR="00752C7B"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Rotate </w:t>
            </w:r>
            <w:r w:rsidR="008E70AB"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the </w:t>
            </w:r>
            <w:r w:rsidR="00752C7B"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object using </w:t>
            </w:r>
            <w:r w:rsidR="008E70AB"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the </w:t>
            </w:r>
            <w:r w:rsidR="00752C7B"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left</w:t>
            </w:r>
            <w:r w:rsidR="00D844F2"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 mouse button (</w:t>
            </w:r>
            <w:r w:rsidR="00752C7B"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click and drag</w:t>
            </w:r>
            <w:r w:rsidR="00D844F2"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)</w:t>
            </w:r>
          </w:p>
        </w:tc>
      </w:tr>
    </w:tbl>
    <w:p w14:paraId="0DA98BC0" w14:textId="77777777" w:rsidR="00CB0C66" w:rsidRPr="00CB3976" w:rsidRDefault="00CB0C66" w:rsidP="00CB0C66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</w:p>
    <w:tbl>
      <w:tblPr>
        <w:tblW w:w="96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20"/>
        <w:gridCol w:w="4825"/>
      </w:tblGrid>
      <w:tr w:rsidR="006D00B9" w:rsidRPr="000D5EDD" w14:paraId="437E9062" w14:textId="77777777" w:rsidTr="006D00B9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7CA8A16" w14:textId="73BE6241" w:rsidR="006D00B9" w:rsidRPr="000D5EDD" w:rsidRDefault="00CE7D32" w:rsidP="001001C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CE7D32"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  <w:drawing>
                <wp:inline distT="0" distB="0" distL="0" distR="0" wp14:anchorId="69CC4994" wp14:editId="39CC0BAE">
                  <wp:extent cx="2924810" cy="2304592"/>
                  <wp:effectExtent l="0" t="0" r="8890" b="635"/>
                  <wp:docPr id="10674240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7424057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9777" cy="2316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020558C" w14:textId="2F5F6920" w:rsidR="006D00B9" w:rsidRPr="000D5EDD" w:rsidRDefault="00CE7D32" w:rsidP="001001C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CE7D32"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  <w:drawing>
                <wp:inline distT="0" distB="0" distL="0" distR="0" wp14:anchorId="7A50AFDC" wp14:editId="6E18685C">
                  <wp:extent cx="2936875" cy="2314099"/>
                  <wp:effectExtent l="0" t="0" r="0" b="0"/>
                  <wp:docPr id="1878465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846543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6380" cy="2321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7D32" w:rsidRPr="000D5EDD" w14:paraId="6B095FDD" w14:textId="77777777" w:rsidTr="00CB3976">
        <w:trPr>
          <w:trHeight w:val="174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75E61A" w14:textId="0014CA63" w:rsidR="006D00B9" w:rsidRPr="002174CD" w:rsidRDefault="006D00B9" w:rsidP="001001C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Fig </w:t>
            </w:r>
            <w:r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  <w:r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. </w:t>
            </w:r>
            <w:r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Zoom </w:t>
            </w:r>
            <w:r w:rsidR="008E70AB"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the </w:t>
            </w:r>
            <w:r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object using </w:t>
            </w:r>
            <w:r w:rsidR="008E70AB"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the </w:t>
            </w:r>
            <w:r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right </w:t>
            </w:r>
            <w:r w:rsidRPr="006B09E2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mouse button (click and drag)</w:t>
            </w:r>
          </w:p>
        </w:tc>
      </w:tr>
    </w:tbl>
    <w:p w14:paraId="72B4CC1A" w14:textId="77777777" w:rsidR="00CB3976" w:rsidRPr="00CB3976" w:rsidRDefault="00CB3976" w:rsidP="00CB3976">
      <w:pPr>
        <w:rPr>
          <w:rFonts w:ascii="Arial" w:hAnsi="Arial" w:cs="Arial"/>
          <w:sz w:val="22"/>
          <w:szCs w:val="22"/>
          <w:lang w:eastAsia="en-IN"/>
        </w:rPr>
      </w:pPr>
    </w:p>
    <w:tbl>
      <w:tblPr>
        <w:tblW w:w="96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22"/>
        <w:gridCol w:w="4823"/>
      </w:tblGrid>
      <w:tr w:rsidR="00CB3976" w:rsidRPr="000D5EDD" w14:paraId="2EA47F51" w14:textId="77777777" w:rsidTr="001001CE">
        <w:tc>
          <w:tcPr>
            <w:tcW w:w="0" w:type="auto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FFC41D6" w14:textId="77777777" w:rsidR="00CB3976" w:rsidRPr="000D5EDD" w:rsidRDefault="00CB3976" w:rsidP="001001C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4855FD"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  <w:lastRenderedPageBreak/>
              <w:drawing>
                <wp:inline distT="0" distB="0" distL="0" distR="0" wp14:anchorId="788BFCAB" wp14:editId="2D69188B">
                  <wp:extent cx="2917332" cy="2298700"/>
                  <wp:effectExtent l="0" t="0" r="0" b="6350"/>
                  <wp:docPr id="1015320023" name="Picture 1" descr="A screen shot of a teapo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5320023" name="Picture 1" descr="A screen shot of a teapot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0796" cy="2301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B7690FA" w14:textId="77777777" w:rsidR="00CB3976" w:rsidRPr="000D5EDD" w:rsidRDefault="00CB3976" w:rsidP="001001C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4855FD"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  <w:drawing>
                <wp:inline distT="0" distB="0" distL="0" distR="0" wp14:anchorId="33DF600B" wp14:editId="1B744DC8">
                  <wp:extent cx="2917333" cy="2298700"/>
                  <wp:effectExtent l="0" t="0" r="0" b="6350"/>
                  <wp:docPr id="599434505" name="Picture 1" descr="A teapot with do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9434505" name="Picture 1" descr="A teapot with dots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6357" cy="2313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3976" w:rsidRPr="002174CD" w14:paraId="7A646538" w14:textId="77777777" w:rsidTr="001001CE"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B51E9D" w14:textId="3C1941CC" w:rsidR="00970B13" w:rsidRPr="002174CD" w:rsidRDefault="00CB3976" w:rsidP="00970B13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2174CD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Fig </w:t>
            </w:r>
            <w: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3</w:t>
            </w:r>
            <w:r w:rsidRPr="002174CD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. Re-compile shaders during runtime by pressing F6 (change in </w:t>
            </w:r>
            <w: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the </w:t>
            </w:r>
            <w:r w:rsidRPr="002174CD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fragment shader)</w:t>
            </w:r>
          </w:p>
        </w:tc>
      </w:tr>
    </w:tbl>
    <w:p w14:paraId="47D340AB" w14:textId="6A8B07BD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What could not be implemented?</w:t>
      </w:r>
    </w:p>
    <w:p w14:paraId="3A1EB9A3" w14:textId="77777777" w:rsidR="00CB0C66" w:rsidRPr="00CB0C66" w:rsidRDefault="00CB0C66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u w:val="single"/>
          <w:lang w:eastAsia="en-IN"/>
          <w14:ligatures w14:val="none"/>
        </w:rPr>
      </w:pPr>
    </w:p>
    <w:p w14:paraId="0E64BDC9" w14:textId="75939742" w:rsidR="00A43108" w:rsidRPr="00CB0C66" w:rsidRDefault="00CB0C66" w:rsidP="00A43108">
      <w:pPr>
        <w:spacing w:after="0" w:line="240" w:lineRule="auto"/>
        <w:rPr>
          <w:rFonts w:ascii="Arial" w:eastAsia="Times New Roman" w:hAnsi="Arial" w:cs="Arial"/>
          <w:i/>
          <w:iCs/>
          <w:color w:val="000000"/>
          <w:kern w:val="0"/>
          <w:sz w:val="22"/>
          <w:szCs w:val="22"/>
          <w:lang w:eastAsia="en-IN"/>
          <w14:ligatures w14:val="none"/>
        </w:rPr>
      </w:pPr>
      <w:r w:rsidRPr="00CB0C66">
        <w:rPr>
          <w:rFonts w:ascii="Arial" w:eastAsia="Times New Roman" w:hAnsi="Arial" w:cs="Arial"/>
          <w:i/>
          <w:iCs/>
          <w:color w:val="000000"/>
          <w:kern w:val="0"/>
          <w:sz w:val="22"/>
          <w:szCs w:val="22"/>
          <w:lang w:eastAsia="en-IN"/>
          <w14:ligatures w14:val="none"/>
        </w:rPr>
        <w:t>The optional requirement:</w:t>
      </w:r>
    </w:p>
    <w:p w14:paraId="22ECFE6E" w14:textId="77777777" w:rsidR="00CB0C66" w:rsidRPr="00CB0C66" w:rsidRDefault="00CB0C66" w:rsidP="00CB0C66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</w:pPr>
      <w:r w:rsidRPr="00CB0C66"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  <w:t xml:space="preserve">Pressing the P key switches between perspective and orthogonal transformation. </w:t>
      </w:r>
    </w:p>
    <w:p w14:paraId="5E2BFDBB" w14:textId="10BBFE25" w:rsidR="00CB0C66" w:rsidRPr="00CB0C66" w:rsidRDefault="00CB0C66" w:rsidP="00CB0C66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</w:pPr>
      <w:r w:rsidRPr="00CB0C66"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  <w:t xml:space="preserve">When using orthogonal transformation, use one over camera distance as a uniform scale factor. </w:t>
      </w:r>
    </w:p>
    <w:p w14:paraId="73D84FCF" w14:textId="77777777" w:rsidR="00CB0C66" w:rsidRPr="00CB0C66" w:rsidRDefault="00CB0C66" w:rsidP="00CB0C66">
      <w:pPr>
        <w:spacing w:after="0" w:line="240" w:lineRule="auto"/>
        <w:rPr>
          <w:rFonts w:ascii="Arial" w:eastAsia="Times New Roman" w:hAnsi="Arial" w:cs="Arial"/>
          <w:b/>
          <w:bCs/>
          <w:kern w:val="0"/>
          <w:sz w:val="22"/>
          <w:szCs w:val="22"/>
          <w:lang w:eastAsia="en-IN"/>
          <w14:ligatures w14:val="none"/>
        </w:rPr>
      </w:pPr>
    </w:p>
    <w:p w14:paraId="0A48C982" w14:textId="3A8E964E" w:rsidR="00CB0C66" w:rsidRPr="00CB0C66" w:rsidRDefault="00CB0C66" w:rsidP="00CB0C66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I tried normalizing the perspective projection matrix using the member function </w:t>
      </w:r>
      <w:proofErr w:type="gramStart"/>
      <w:r w:rsidRPr="00FC35E0">
        <w:rPr>
          <w:rFonts w:ascii="Courier New" w:eastAsia="Times New Roman" w:hAnsi="Courier New" w:cs="Courier New"/>
          <w:kern w:val="0"/>
          <w:sz w:val="22"/>
          <w:szCs w:val="22"/>
          <w:lang w:eastAsia="en-IN"/>
          <w14:ligatures w14:val="none"/>
        </w:rPr>
        <w:t>Normalize(</w:t>
      </w:r>
      <w:proofErr w:type="gramEnd"/>
      <w:r w:rsidRPr="00FC35E0">
        <w:rPr>
          <w:rFonts w:ascii="Courier New" w:eastAsia="Times New Roman" w:hAnsi="Courier New" w:cs="Courier New"/>
          <w:kern w:val="0"/>
          <w:sz w:val="22"/>
          <w:szCs w:val="22"/>
          <w:lang w:eastAsia="en-IN"/>
          <w14:ligatures w14:val="none"/>
        </w:rPr>
        <w:t>)</w:t>
      </w: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 from </w:t>
      </w:r>
      <w:proofErr w:type="spellStart"/>
      <w:r w:rsidRPr="00FC35E0">
        <w:rPr>
          <w:rFonts w:ascii="Courier New" w:eastAsia="Times New Roman" w:hAnsi="Courier New" w:cs="Courier New"/>
          <w:kern w:val="0"/>
          <w:sz w:val="22"/>
          <w:szCs w:val="22"/>
          <w:lang w:eastAsia="en-IN"/>
          <w14:ligatures w14:val="none"/>
        </w:rPr>
        <w:t>cyMatrix.h</w:t>
      </w:r>
      <w:proofErr w:type="spellEnd"/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 (</w:t>
      </w:r>
      <w:r w:rsidRPr="00FC35E0">
        <w:rPr>
          <w:rFonts w:ascii="Courier New" w:eastAsia="Times New Roman" w:hAnsi="Courier New" w:cs="Courier New"/>
          <w:kern w:val="0"/>
          <w:sz w:val="22"/>
          <w:szCs w:val="22"/>
          <w:lang w:eastAsia="en-IN"/>
          <w14:ligatures w14:val="none"/>
        </w:rPr>
        <w:t>Matrix4</w:t>
      </w: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 class). The object gets distorted in orthogonal view since I’m preserving the </w:t>
      </w:r>
      <w:r w:rsidR="008E70AB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object's size</w:t>
      </w: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 whenever </w:t>
      </w:r>
      <w:r w:rsidR="008E70AB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the </w:t>
      </w: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window is resized.</w:t>
      </w:r>
    </w:p>
    <w:p w14:paraId="49D17D71" w14:textId="77777777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Additional functionalities</w:t>
      </w:r>
    </w:p>
    <w:p w14:paraId="2C0AD5F9" w14:textId="77777777" w:rsidR="00CE4165" w:rsidRDefault="00CE4165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</w:p>
    <w:p w14:paraId="04C64573" w14:textId="6D7B3E1D" w:rsidR="00A43108" w:rsidRDefault="00CE4165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  <w:r w:rsidRPr="00CE4165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Window resizing:</w:t>
      </w:r>
    </w:p>
    <w:p w14:paraId="7D81DE98" w14:textId="77777777" w:rsidR="00CE4165" w:rsidRDefault="00CE4165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</w:p>
    <w:p w14:paraId="553E7180" w14:textId="7D8DC7B4" w:rsidR="00CE4165" w:rsidRPr="00CE4165" w:rsidRDefault="00CE4165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I’ve also implemented a resize function and mapped it to the </w:t>
      </w:r>
      <w:proofErr w:type="spellStart"/>
      <w:proofErr w:type="gramStart"/>
      <w:r w:rsidRPr="00CE4165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glutReshapeFunc</w:t>
      </w:r>
      <w:proofErr w:type="spellEnd"/>
      <w:r w:rsidRPr="00CE4165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(</w:t>
      </w:r>
      <w:proofErr w:type="gramEnd"/>
      <w:r w:rsidRPr="00CE4165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)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callback. Whenever the window is resized, the viewport size is changed</w:t>
      </w:r>
      <w:r w:rsidR="00226CD9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,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and the object’s size is preserved by adjusting the field-of-view (FOV) and </w:t>
      </w:r>
      <w:r w:rsidR="00BC743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the aspect ratio.</w:t>
      </w:r>
    </w:p>
    <w:p w14:paraId="456307BF" w14:textId="7F10A4A0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How to use implementation?</w:t>
      </w:r>
    </w:p>
    <w:p w14:paraId="032D025B" w14:textId="77777777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p w14:paraId="70C019F9" w14:textId="1A5C6852" w:rsidR="00A43108" w:rsidRPr="009557FD" w:rsidRDefault="00A43108" w:rsidP="009557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kern w:val="0"/>
          <w:lang w:eastAsia="en-IN"/>
          <w14:ligatures w14:val="none"/>
        </w:rPr>
      </w:pPr>
      <w:r w:rsidRPr="009557FD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g++ main.cpp -o main -</w:t>
      </w:r>
      <w:proofErr w:type="spellStart"/>
      <w:r w:rsidRPr="009557FD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lfreeglut</w:t>
      </w:r>
      <w:proofErr w:type="spellEnd"/>
      <w:r w:rsidRPr="009557FD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-lglu32 -lopengl32</w:t>
      </w:r>
      <w:r w:rsidR="008E70AB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-lglew32</w:t>
      </w:r>
    </w:p>
    <w:p w14:paraId="14B15927" w14:textId="77777777" w:rsidR="00A43108" w:rsidRPr="00970B13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</w:p>
    <w:p w14:paraId="76E4D7FC" w14:textId="0359B0E5" w:rsidR="00116915" w:rsidRDefault="00A43108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 w:rsidRPr="000D5EDD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This command will generate the output file “main” (“main.exe” in Windows) in the working directory.</w:t>
      </w:r>
      <w:r w:rsidR="00D9768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This </w:t>
      </w:r>
      <w:r w:rsidR="009B4324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command </w:t>
      </w:r>
      <w:r w:rsidR="00E223AB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includes</w:t>
      </w:r>
      <w:r w:rsidR="00D9768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="002253C3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the </w:t>
      </w:r>
      <w:r w:rsidR="00D9768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GLEW</w:t>
      </w:r>
      <w:r w:rsidR="009B4324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32-bit</w:t>
      </w:r>
      <w:r w:rsidR="00D9768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="009B4324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linker</w:t>
      </w:r>
      <w:r w:rsidR="00D9768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.</w:t>
      </w:r>
      <w:r w:rsidR="00FD77BD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="00B0398E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I</w:t>
      </w:r>
      <w:r w:rsidR="004C09D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="004C09D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didn’t use an IDE</w:t>
      </w:r>
      <w:r w:rsidR="004C09D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and</w:t>
      </w:r>
      <w:r w:rsidR="00B0398E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ha</w:t>
      </w:r>
      <w:r w:rsidR="0091680F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d</w:t>
      </w:r>
      <w:r w:rsidR="00B0398E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all the libraries and headers globally installed, so I didn’t have to use </w:t>
      </w:r>
      <w:r w:rsidR="00B0398E"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I</w:t>
      </w:r>
      <w:r w:rsidR="00B0398E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and </w:t>
      </w:r>
      <w:r w:rsidR="00B0398E"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L</w:t>
      </w:r>
      <w:r w:rsidR="00B0398E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tags to specify paths to headers and DLLs</w:t>
      </w:r>
      <w:r w:rsidR="00924FF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. </w:t>
      </w:r>
      <w:r w:rsidR="0011691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The folder structure for the headers</w:t>
      </w:r>
      <w:r w:rsidR="006970C8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in </w:t>
      </w:r>
      <w:r w:rsidR="006970C8"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include</w:t>
      </w:r>
      <w:r w:rsidR="0011691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is as follows:</w:t>
      </w:r>
    </w:p>
    <w:p w14:paraId="108A81BB" w14:textId="77777777" w:rsidR="004723A6" w:rsidRDefault="004723A6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798EC3A4" w14:textId="09B955B2" w:rsidR="00116915" w:rsidRPr="004723A6" w:rsidRDefault="0011691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&gt; include</w:t>
      </w:r>
    </w:p>
    <w:p w14:paraId="34ADB3AE" w14:textId="29676F8F" w:rsidR="00116915" w:rsidRPr="004723A6" w:rsidRDefault="0011691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ab/>
        <w:t>-&gt; GL</w:t>
      </w:r>
      <w:r w:rsidR="006970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/</w:t>
      </w:r>
      <w:r w:rsidR="006970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all </w:t>
      </w:r>
      <w:proofErr w:type="spellStart"/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FreeGLUT</w:t>
      </w:r>
      <w:proofErr w:type="spellEnd"/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and GLEW headers</w:t>
      </w:r>
    </w:p>
    <w:p w14:paraId="2F9A9928" w14:textId="7F7CCEE5" w:rsidR="00116915" w:rsidRPr="004723A6" w:rsidRDefault="0011691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ab/>
        <w:t xml:space="preserve">-&gt; </w:t>
      </w:r>
      <w:proofErr w:type="spellStart"/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cyCodeBase</w:t>
      </w:r>
      <w:proofErr w:type="spellEnd"/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="006970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/ </w:t>
      </w:r>
      <w:r w:rsidR="002A3B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a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ll </w:t>
      </w:r>
      <w:proofErr w:type="spellStart"/>
      <w:r w:rsidR="00E93E7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cyCodeBase</w:t>
      </w:r>
      <w:proofErr w:type="spellEnd"/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headers</w:t>
      </w:r>
    </w:p>
    <w:p w14:paraId="114A5484" w14:textId="77777777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lastRenderedPageBreak/>
        <w:t>OS and Compiler</w:t>
      </w:r>
    </w:p>
    <w:p w14:paraId="6B990C3D" w14:textId="77777777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61"/>
        <w:gridCol w:w="1961"/>
      </w:tblGrid>
      <w:tr w:rsidR="00A43108" w:rsidRPr="000D5EDD" w14:paraId="5B5E9B4A" w14:textId="77777777" w:rsidTr="00A4310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777A84" w14:textId="77777777" w:rsidR="00A43108" w:rsidRPr="00970B13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kern w:val="0"/>
                <w:lang w:eastAsia="en-IN"/>
                <w14:ligatures w14:val="none"/>
              </w:rPr>
            </w:pPr>
            <w:r w:rsidRPr="00970B13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Operating 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A40B9F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Windows 11 (x64)</w:t>
            </w:r>
          </w:p>
        </w:tc>
      </w:tr>
      <w:tr w:rsidR="00A43108" w:rsidRPr="000D5EDD" w14:paraId="16F08BC6" w14:textId="77777777" w:rsidTr="00A4310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785F7E" w14:textId="77777777" w:rsidR="00A43108" w:rsidRPr="00970B13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kern w:val="0"/>
                <w:lang w:eastAsia="en-IN"/>
                <w14:ligatures w14:val="none"/>
              </w:rPr>
            </w:pPr>
            <w:r w:rsidRPr="00970B13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Compil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F4370C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g++</w:t>
            </w:r>
          </w:p>
        </w:tc>
      </w:tr>
    </w:tbl>
    <w:p w14:paraId="252ED830" w14:textId="77777777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External libraries and additional requirements</w:t>
      </w:r>
    </w:p>
    <w:p w14:paraId="58979F9B" w14:textId="43F48B2F" w:rsidR="00A43108" w:rsidRPr="000D5EDD" w:rsidRDefault="00A43108" w:rsidP="00E94DD6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  <w:r w:rsidRPr="000D5EDD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br/>
      </w:r>
      <w:r w:rsidR="000F1754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Apart from </w:t>
      </w:r>
      <w:proofErr w:type="spellStart"/>
      <w:r w:rsidR="000F1754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FreeGLUT</w:t>
      </w:r>
      <w:proofErr w:type="spellEnd"/>
      <w:r w:rsidR="000F1754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, </w:t>
      </w:r>
      <w:r w:rsidR="001D7307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GLEW and </w:t>
      </w:r>
      <w:proofErr w:type="spellStart"/>
      <w:r w:rsidR="001D7307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cyCodeBase</w:t>
      </w:r>
      <w:proofErr w:type="spellEnd"/>
      <w:r w:rsidR="001D7307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ha</w:t>
      </w:r>
      <w:r w:rsidR="00E94DD6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ve</w:t>
      </w:r>
      <w:r w:rsidR="001D7307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been used for this implementation.</w:t>
      </w:r>
    </w:p>
    <w:p w14:paraId="71EDE5FA" w14:textId="60748A28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p w14:paraId="7A4BAA53" w14:textId="77777777" w:rsidR="00B66F9D" w:rsidRPr="000D5EDD" w:rsidRDefault="00B66F9D" w:rsidP="00B66F9D">
      <w:pPr>
        <w:pBdr>
          <w:bottom w:val="single" w:sz="4" w:space="1" w:color="auto"/>
        </w:pBd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p w14:paraId="34DE0EA1" w14:textId="4E9C8A0D" w:rsidR="00A43108" w:rsidRPr="000D5EDD" w:rsidRDefault="00A43108" w:rsidP="00A43108">
      <w:pPr>
        <w:rPr>
          <w:rFonts w:ascii="Arial" w:hAnsi="Arial" w:cs="Arial"/>
        </w:rPr>
      </w:pP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</w:p>
    <w:sectPr w:rsidR="00A43108" w:rsidRPr="000D5EDD" w:rsidSect="00AE46D1">
      <w:footerReference w:type="default" r:id="rId13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607ED" w14:textId="77777777" w:rsidR="00AE46D1" w:rsidRDefault="00AE46D1" w:rsidP="00766A4F">
      <w:pPr>
        <w:spacing w:after="0" w:line="240" w:lineRule="auto"/>
      </w:pPr>
      <w:r>
        <w:separator/>
      </w:r>
    </w:p>
  </w:endnote>
  <w:endnote w:type="continuationSeparator" w:id="0">
    <w:p w14:paraId="1B85131E" w14:textId="77777777" w:rsidR="00AE46D1" w:rsidRDefault="00AE46D1" w:rsidP="00766A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" w:fontKey="{F6C39FB1-B2B2-4A44-BCF4-582C79AAB5BA}"/>
    <w:embedItalic r:id="rId2" w:fontKey="{F92783F6-9443-48E6-B84B-11C6CDDF92A1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3" w:fontKey="{08AA2944-63FD-4F53-84EE-24717BF4EFE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23677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764E68" w14:textId="3B2996F4" w:rsidR="00766A4F" w:rsidRDefault="00766A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FDF4FC" w14:textId="77777777" w:rsidR="00766A4F" w:rsidRDefault="00766A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67ED1" w14:textId="77777777" w:rsidR="00AE46D1" w:rsidRDefault="00AE46D1" w:rsidP="00766A4F">
      <w:pPr>
        <w:spacing w:after="0" w:line="240" w:lineRule="auto"/>
      </w:pPr>
      <w:r>
        <w:separator/>
      </w:r>
    </w:p>
  </w:footnote>
  <w:footnote w:type="continuationSeparator" w:id="0">
    <w:p w14:paraId="13FDEE81" w14:textId="77777777" w:rsidR="00AE46D1" w:rsidRDefault="00AE46D1" w:rsidP="00766A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B1D6C"/>
    <w:multiLevelType w:val="hybridMultilevel"/>
    <w:tmpl w:val="21CE33B0"/>
    <w:lvl w:ilvl="0" w:tplc="3DDC8600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BF292D"/>
    <w:multiLevelType w:val="hybridMultilevel"/>
    <w:tmpl w:val="DC52B296"/>
    <w:lvl w:ilvl="0" w:tplc="A070784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380A19"/>
    <w:multiLevelType w:val="hybridMultilevel"/>
    <w:tmpl w:val="20104812"/>
    <w:lvl w:ilvl="0" w:tplc="587ABE4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182877">
    <w:abstractNumId w:val="1"/>
  </w:num>
  <w:num w:numId="2" w16cid:durableId="1003553439">
    <w:abstractNumId w:val="2"/>
  </w:num>
  <w:num w:numId="3" w16cid:durableId="20619788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wMDA0A7KMjQ1NDZV0lIJTi4sz8/NACgxrAR+iWRwsAAAA"/>
  </w:docVars>
  <w:rsids>
    <w:rsidRoot w:val="00A43108"/>
    <w:rsid w:val="000D5EDD"/>
    <w:rsid w:val="000F1754"/>
    <w:rsid w:val="00116915"/>
    <w:rsid w:val="00170067"/>
    <w:rsid w:val="001D7307"/>
    <w:rsid w:val="002174CD"/>
    <w:rsid w:val="002253C3"/>
    <w:rsid w:val="00226CD9"/>
    <w:rsid w:val="00290850"/>
    <w:rsid w:val="002A3BC8"/>
    <w:rsid w:val="00311A06"/>
    <w:rsid w:val="003A0C5F"/>
    <w:rsid w:val="003B47FA"/>
    <w:rsid w:val="004723A6"/>
    <w:rsid w:val="004855FD"/>
    <w:rsid w:val="004C09D5"/>
    <w:rsid w:val="004F02BA"/>
    <w:rsid w:val="005C702C"/>
    <w:rsid w:val="005F12A6"/>
    <w:rsid w:val="006970C8"/>
    <w:rsid w:val="006A245E"/>
    <w:rsid w:val="006B09E2"/>
    <w:rsid w:val="006D00B9"/>
    <w:rsid w:val="00734373"/>
    <w:rsid w:val="00752C7B"/>
    <w:rsid w:val="00766A4F"/>
    <w:rsid w:val="0083260A"/>
    <w:rsid w:val="008E70AB"/>
    <w:rsid w:val="0091680F"/>
    <w:rsid w:val="00924FF5"/>
    <w:rsid w:val="00951E26"/>
    <w:rsid w:val="009557FD"/>
    <w:rsid w:val="00970B13"/>
    <w:rsid w:val="009B4324"/>
    <w:rsid w:val="00A07DC7"/>
    <w:rsid w:val="00A175C6"/>
    <w:rsid w:val="00A43108"/>
    <w:rsid w:val="00AE46D1"/>
    <w:rsid w:val="00B0398E"/>
    <w:rsid w:val="00B3781A"/>
    <w:rsid w:val="00B66F9D"/>
    <w:rsid w:val="00BC7435"/>
    <w:rsid w:val="00C95967"/>
    <w:rsid w:val="00CB0C66"/>
    <w:rsid w:val="00CB3976"/>
    <w:rsid w:val="00CB63B4"/>
    <w:rsid w:val="00CE4165"/>
    <w:rsid w:val="00CE7D32"/>
    <w:rsid w:val="00D22924"/>
    <w:rsid w:val="00D844F2"/>
    <w:rsid w:val="00D97685"/>
    <w:rsid w:val="00DB06E5"/>
    <w:rsid w:val="00DF3FF1"/>
    <w:rsid w:val="00E010DC"/>
    <w:rsid w:val="00E223AB"/>
    <w:rsid w:val="00E93E78"/>
    <w:rsid w:val="00E94DD6"/>
    <w:rsid w:val="00EB237A"/>
    <w:rsid w:val="00F2686A"/>
    <w:rsid w:val="00FC35E0"/>
    <w:rsid w:val="00FD77BD"/>
    <w:rsid w:val="00FF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0C8DE1"/>
  <w15:chartTrackingRefBased/>
  <w15:docId w15:val="{626A2F35-AA1A-409D-9FAF-AFF534A48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0B9"/>
  </w:style>
  <w:style w:type="paragraph" w:styleId="Heading1">
    <w:name w:val="heading 1"/>
    <w:basedOn w:val="Normal"/>
    <w:next w:val="Normal"/>
    <w:link w:val="Heading1Char"/>
    <w:uiPriority w:val="9"/>
    <w:qFormat/>
    <w:rsid w:val="00A4310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310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310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310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310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310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10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10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10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10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4310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310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310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310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310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10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10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10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31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1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310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310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310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1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310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310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310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10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310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A431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N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66A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A4F"/>
  </w:style>
  <w:style w:type="paragraph" w:styleId="Footer">
    <w:name w:val="footer"/>
    <w:basedOn w:val="Normal"/>
    <w:link w:val="FooterChar"/>
    <w:uiPriority w:val="99"/>
    <w:unhideWhenUsed/>
    <w:rsid w:val="00766A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A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unth BS</dc:creator>
  <cp:keywords/>
  <dc:description/>
  <cp:lastModifiedBy>Mukunth BS</cp:lastModifiedBy>
  <cp:revision>60</cp:revision>
  <cp:lastPrinted>2024-01-30T10:11:00Z</cp:lastPrinted>
  <dcterms:created xsi:type="dcterms:W3CDTF">2024-01-22T07:46:00Z</dcterms:created>
  <dcterms:modified xsi:type="dcterms:W3CDTF">2024-01-30T10:14:00Z</dcterms:modified>
</cp:coreProperties>
</file>